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E2FE4" w14:textId="25376CCC" w:rsidR="000C319E" w:rsidRPr="002C5EEA" w:rsidRDefault="002C5EEA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Week 1</w:t>
      </w:r>
      <w:r w:rsidR="000C319E" w:rsidRPr="000C319E">
        <w:rPr>
          <w:b/>
          <w:bCs/>
          <w:sz w:val="36"/>
          <w:szCs w:val="36"/>
          <w:u w:val="single"/>
        </w:rPr>
        <w:t>:</w:t>
      </w:r>
    </w:p>
    <w:p w14:paraId="0E1E2F87" w14:textId="12B8B08F" w:rsidR="000C319E" w:rsidRDefault="000C319E" w:rsidP="000C319E">
      <w:pPr>
        <w:pStyle w:val="ListParagraph"/>
        <w:numPr>
          <w:ilvl w:val="0"/>
          <w:numId w:val="1"/>
        </w:numPr>
      </w:pPr>
      <w:r>
        <w:t>Algo and math not just enough, application is imp</w:t>
      </w:r>
    </w:p>
    <w:p w14:paraId="525A26EE" w14:textId="0780FA4E" w:rsidR="000C319E" w:rsidRDefault="000C319E" w:rsidP="000C319E">
      <w:pPr>
        <w:pStyle w:val="ListParagraph"/>
        <w:numPr>
          <w:ilvl w:val="0"/>
          <w:numId w:val="1"/>
        </w:numPr>
      </w:pPr>
      <w:r>
        <w:t>ML grew out of AI</w:t>
      </w:r>
    </w:p>
    <w:p w14:paraId="7A0F2E51" w14:textId="298BD6C8" w:rsidR="000C319E" w:rsidRDefault="000C319E" w:rsidP="000C319E">
      <w:pPr>
        <w:pStyle w:val="ListParagraph"/>
        <w:numPr>
          <w:ilvl w:val="0"/>
          <w:numId w:val="1"/>
        </w:numPr>
      </w:pPr>
      <w:r>
        <w:t xml:space="preserve">Examples: </w:t>
      </w:r>
    </w:p>
    <w:p w14:paraId="5C26189F" w14:textId="6175602E" w:rsidR="000C319E" w:rsidRDefault="000C319E" w:rsidP="000C319E">
      <w:pPr>
        <w:pStyle w:val="ListParagraph"/>
        <w:numPr>
          <w:ilvl w:val="1"/>
          <w:numId w:val="1"/>
        </w:numPr>
      </w:pPr>
      <w:r>
        <w:t>Click stream data used know more about users</w:t>
      </w:r>
    </w:p>
    <w:p w14:paraId="6E2E7665" w14:textId="5D7B503D" w:rsidR="000C319E" w:rsidRDefault="000C319E" w:rsidP="000C319E">
      <w:pPr>
        <w:pStyle w:val="ListParagraph"/>
        <w:numPr>
          <w:ilvl w:val="1"/>
          <w:numId w:val="1"/>
        </w:numPr>
      </w:pPr>
      <w:r>
        <w:t>Medical record to medical knowledge</w:t>
      </w:r>
    </w:p>
    <w:p w14:paraId="7A4245A3" w14:textId="1DF049CB" w:rsidR="000C319E" w:rsidRDefault="000C319E" w:rsidP="000C319E">
      <w:pPr>
        <w:pStyle w:val="ListParagraph"/>
        <w:numPr>
          <w:ilvl w:val="1"/>
          <w:numId w:val="1"/>
        </w:numPr>
      </w:pPr>
      <w:r>
        <w:t>Genomics</w:t>
      </w:r>
    </w:p>
    <w:p w14:paraId="264BB682" w14:textId="1CDCBAA5" w:rsidR="000C319E" w:rsidRDefault="000C319E" w:rsidP="000C319E">
      <w:pPr>
        <w:pStyle w:val="ListParagraph"/>
        <w:numPr>
          <w:ilvl w:val="1"/>
          <w:numId w:val="1"/>
        </w:numPr>
      </w:pPr>
      <w:r>
        <w:t>Autonomous helicopter (can’t be programmed)</w:t>
      </w:r>
    </w:p>
    <w:p w14:paraId="721EC267" w14:textId="5AF11B37" w:rsidR="000C319E" w:rsidRDefault="000C319E" w:rsidP="000C319E">
      <w:pPr>
        <w:pStyle w:val="ListParagraph"/>
        <w:numPr>
          <w:ilvl w:val="1"/>
          <w:numId w:val="1"/>
        </w:numPr>
      </w:pPr>
      <w:r>
        <w:t>NLP</w:t>
      </w:r>
    </w:p>
    <w:p w14:paraId="6EADED8F" w14:textId="2978FF46" w:rsidR="000C319E" w:rsidRDefault="000C319E" w:rsidP="000C319E">
      <w:pPr>
        <w:pStyle w:val="ListParagraph"/>
        <w:numPr>
          <w:ilvl w:val="1"/>
          <w:numId w:val="1"/>
        </w:numPr>
      </w:pPr>
      <w:r>
        <w:t>Handwriting recognition</w:t>
      </w:r>
    </w:p>
    <w:p w14:paraId="21E5F567" w14:textId="60FE55F7" w:rsidR="000C319E" w:rsidRDefault="000C319E" w:rsidP="000C319E">
      <w:pPr>
        <w:pStyle w:val="ListParagraph"/>
        <w:numPr>
          <w:ilvl w:val="1"/>
          <w:numId w:val="1"/>
        </w:numPr>
      </w:pPr>
      <w:r>
        <w:t>CV</w:t>
      </w:r>
    </w:p>
    <w:p w14:paraId="1834BEF2" w14:textId="0DE18D86" w:rsidR="000C319E" w:rsidRDefault="000C319E" w:rsidP="000C319E">
      <w:pPr>
        <w:pStyle w:val="ListParagraph"/>
        <w:numPr>
          <w:ilvl w:val="1"/>
          <w:numId w:val="1"/>
        </w:numPr>
      </w:pPr>
      <w:r>
        <w:t>Recommendation systems</w:t>
      </w:r>
    </w:p>
    <w:p w14:paraId="0910B50C" w14:textId="1B2B6907" w:rsidR="000C319E" w:rsidRDefault="000C319E" w:rsidP="000C319E">
      <w:pPr>
        <w:pStyle w:val="ListParagraph"/>
        <w:numPr>
          <w:ilvl w:val="0"/>
          <w:numId w:val="1"/>
        </w:numPr>
      </w:pPr>
      <w:r>
        <w:t>ML – ability to learn without being explicitly programmed (Checkers example)</w:t>
      </w:r>
    </w:p>
    <w:p w14:paraId="09CAAEB4" w14:textId="11B0FFA4" w:rsidR="000C319E" w:rsidRDefault="000C319E" w:rsidP="000C319E">
      <w:pPr>
        <w:pStyle w:val="ListParagraph"/>
        <w:numPr>
          <w:ilvl w:val="0"/>
          <w:numId w:val="1"/>
        </w:numPr>
      </w:pPr>
      <w:r>
        <w:t xml:space="preserve">Supervised Learning </w:t>
      </w:r>
      <w:r w:rsidR="00767F33">
        <w:t>–</w:t>
      </w:r>
      <w:r>
        <w:t xml:space="preserve"> </w:t>
      </w:r>
      <w:r w:rsidR="00767F33">
        <w:t>labelled dataset (for every data point we had “right” answer)</w:t>
      </w:r>
    </w:p>
    <w:p w14:paraId="4E4BEB54" w14:textId="7722E91E" w:rsidR="00767F33" w:rsidRDefault="00767F33" w:rsidP="00767F33">
      <w:pPr>
        <w:pStyle w:val="ListParagraph"/>
        <w:numPr>
          <w:ilvl w:val="1"/>
          <w:numId w:val="1"/>
        </w:numPr>
      </w:pPr>
      <w:r>
        <w:t>Classification / Regression</w:t>
      </w:r>
    </w:p>
    <w:p w14:paraId="11561664" w14:textId="577E3908" w:rsidR="00767F33" w:rsidRDefault="00767F33" w:rsidP="00767F33">
      <w:pPr>
        <w:pStyle w:val="ListParagraph"/>
        <w:numPr>
          <w:ilvl w:val="0"/>
          <w:numId w:val="1"/>
        </w:numPr>
      </w:pPr>
      <w:r>
        <w:t xml:space="preserve">Unsupervised Learning </w:t>
      </w:r>
      <w:r w:rsidR="002C5EEA">
        <w:t>–</w:t>
      </w:r>
      <w:r>
        <w:t xml:space="preserve"> </w:t>
      </w:r>
      <w:r w:rsidR="002C5EEA">
        <w:t>don’t give “right” answers</w:t>
      </w:r>
    </w:p>
    <w:p w14:paraId="57C22970" w14:textId="77777777" w:rsidR="002C5EEA" w:rsidRDefault="002C5EEA" w:rsidP="002C5EEA">
      <w:pPr>
        <w:pStyle w:val="ListParagraph"/>
        <w:numPr>
          <w:ilvl w:val="1"/>
          <w:numId w:val="1"/>
        </w:numPr>
      </w:pPr>
      <w:r>
        <w:t xml:space="preserve">Clustering </w:t>
      </w:r>
    </w:p>
    <w:p w14:paraId="2D62D039" w14:textId="425DB08A" w:rsidR="002C5EEA" w:rsidRDefault="002C5EEA" w:rsidP="002C5EEA">
      <w:pPr>
        <w:pStyle w:val="ListParagraph"/>
        <w:numPr>
          <w:ilvl w:val="2"/>
          <w:numId w:val="1"/>
        </w:numPr>
      </w:pPr>
      <w:r>
        <w:t>Google news (cohesive news clustering)</w:t>
      </w:r>
    </w:p>
    <w:p w14:paraId="1F4A670A" w14:textId="205EBA68" w:rsidR="002C5EEA" w:rsidRDefault="002C5EEA" w:rsidP="002C5EEA">
      <w:pPr>
        <w:pStyle w:val="ListParagraph"/>
        <w:numPr>
          <w:ilvl w:val="2"/>
          <w:numId w:val="1"/>
        </w:numPr>
      </w:pPr>
      <w:r>
        <w:t>Clustering people into group from gene data</w:t>
      </w:r>
    </w:p>
    <w:p w14:paraId="6D21DABB" w14:textId="69564CE6" w:rsidR="002C5EEA" w:rsidRDefault="002C5EEA" w:rsidP="002C5EEA">
      <w:pPr>
        <w:pStyle w:val="ListParagraph"/>
        <w:numPr>
          <w:ilvl w:val="2"/>
          <w:numId w:val="1"/>
        </w:numPr>
      </w:pPr>
      <w:r>
        <w:t>Social network analysis</w:t>
      </w:r>
    </w:p>
    <w:p w14:paraId="2ED11375" w14:textId="1A1BBA3D" w:rsidR="002C5EEA" w:rsidRDefault="002C5EEA" w:rsidP="002C5EEA">
      <w:pPr>
        <w:pStyle w:val="ListParagraph"/>
        <w:numPr>
          <w:ilvl w:val="2"/>
          <w:numId w:val="1"/>
        </w:numPr>
      </w:pPr>
      <w:r>
        <w:t>Market segmentation</w:t>
      </w:r>
    </w:p>
    <w:p w14:paraId="34C46A9C" w14:textId="54FCACDC" w:rsidR="002C5EEA" w:rsidRDefault="002C5EEA" w:rsidP="002C5EEA">
      <w:pPr>
        <w:pStyle w:val="ListParagraph"/>
        <w:numPr>
          <w:ilvl w:val="1"/>
          <w:numId w:val="1"/>
        </w:numPr>
      </w:pPr>
      <w:r>
        <w:t>Cocktail Party problem – hard to hear people in noisy party</w:t>
      </w:r>
    </w:p>
    <w:p w14:paraId="7C80443E" w14:textId="63CCE786" w:rsidR="002C5EEA" w:rsidRDefault="002C5EEA" w:rsidP="002C5EEA">
      <w:pPr>
        <w:pStyle w:val="ListParagraph"/>
        <w:numPr>
          <w:ilvl w:val="2"/>
          <w:numId w:val="1"/>
        </w:numPr>
      </w:pPr>
      <w:r>
        <w:t>Multiple speaker recording multiple people’s audio</w:t>
      </w:r>
    </w:p>
    <w:p w14:paraId="46DAEB94" w14:textId="2C568D67" w:rsidR="002C5EEA" w:rsidRDefault="002C5EEA" w:rsidP="002C5EEA">
      <w:pPr>
        <w:pStyle w:val="ListParagraph"/>
        <w:numPr>
          <w:ilvl w:val="2"/>
          <w:numId w:val="1"/>
        </w:numPr>
      </w:pPr>
      <w:r>
        <w:t>Pass them to algo, then algo will split the audios</w:t>
      </w:r>
    </w:p>
    <w:p w14:paraId="252140B2" w14:textId="1159F4E5" w:rsidR="00C93960" w:rsidRDefault="002C5EEA" w:rsidP="00C93960">
      <w:pPr>
        <w:pStyle w:val="ListParagraph"/>
        <w:numPr>
          <w:ilvl w:val="0"/>
          <w:numId w:val="1"/>
        </w:numPr>
      </w:pPr>
      <w:r>
        <w:t xml:space="preserve">Model Representation </w:t>
      </w:r>
      <w:r w:rsidR="00C93960">
        <w:t>–</w:t>
      </w:r>
      <w:r>
        <w:t xml:space="preserve"> </w:t>
      </w:r>
      <w:r w:rsidR="00C93960">
        <w:t>Regression Supervised problem (hypothesis)</w:t>
      </w:r>
    </w:p>
    <w:p w14:paraId="7CDB548D" w14:textId="4D9E9C72" w:rsidR="00C93960" w:rsidRDefault="00C93960" w:rsidP="00C93960">
      <w:pPr>
        <w:pStyle w:val="ListParagraph"/>
        <w:numPr>
          <w:ilvl w:val="0"/>
          <w:numId w:val="1"/>
        </w:numPr>
      </w:pPr>
      <w:r>
        <w:t>Cost Function – Help fit best line to data</w:t>
      </w:r>
      <w:r w:rsidR="00A65A32">
        <w:t xml:space="preserve"> (chosing parameters of model changes hypothesis function)</w:t>
      </w:r>
    </w:p>
    <w:sectPr w:rsidR="00C93960" w:rsidSect="002C5E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25635"/>
    <w:multiLevelType w:val="hybridMultilevel"/>
    <w:tmpl w:val="A43868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rM0MTU3NjMwNzFW0lEKTi0uzszPAykwrAUAFGWk5ywAAAA="/>
  </w:docVars>
  <w:rsids>
    <w:rsidRoot w:val="0023403F"/>
    <w:rsid w:val="000C319E"/>
    <w:rsid w:val="0023403F"/>
    <w:rsid w:val="002C5EEA"/>
    <w:rsid w:val="0046110E"/>
    <w:rsid w:val="005E0D6F"/>
    <w:rsid w:val="00767F33"/>
    <w:rsid w:val="00A65A32"/>
    <w:rsid w:val="00C93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564C5"/>
  <w15:chartTrackingRefBased/>
  <w15:docId w15:val="{1DDACCBC-43E4-4DA0-BDCC-D7ECE197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1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20-04-30T13:29:00Z</dcterms:created>
  <dcterms:modified xsi:type="dcterms:W3CDTF">2020-04-30T14:26:00Z</dcterms:modified>
</cp:coreProperties>
</file>